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77A5" w:rsidRPr="00946193" w:rsidRDefault="000177A5" w:rsidP="000177A5">
      <w:pPr>
        <w:jc w:val="center"/>
        <w:rPr>
          <w:b/>
          <w:sz w:val="40"/>
          <w:u w:val="single"/>
        </w:rPr>
      </w:pPr>
      <w:r w:rsidRPr="00946193">
        <w:rPr>
          <w:b/>
          <w:sz w:val="40"/>
          <w:u w:val="single"/>
        </w:rPr>
        <w:t>Feedback and Acknowledgement Form</w:t>
      </w:r>
    </w:p>
    <w:p w:rsidR="003B008D" w:rsidRPr="00946193" w:rsidRDefault="003B008D">
      <w:pPr>
        <w:rPr>
          <w:b/>
          <w:sz w:val="36"/>
        </w:rPr>
      </w:pPr>
      <w:r w:rsidRPr="00946193">
        <w:rPr>
          <w:b/>
          <w:sz w:val="36"/>
        </w:rPr>
        <w:t xml:space="preserve">1. </w:t>
      </w:r>
      <w:r w:rsidR="00E45F82">
        <w:rPr>
          <w:b/>
          <w:sz w:val="36"/>
        </w:rPr>
        <w:t>Alpha</w:t>
      </w:r>
      <w:r w:rsidRPr="00946193">
        <w:rPr>
          <w:b/>
          <w:sz w:val="36"/>
        </w:rPr>
        <w:t xml:space="preserve"> Release </w:t>
      </w:r>
    </w:p>
    <w:p w:rsidR="003F74D2" w:rsidRDefault="003F74D2">
      <w:r>
        <w:t>There is list o</w:t>
      </w:r>
      <w:r w:rsidR="005A1C6C">
        <w:t>f</w:t>
      </w:r>
      <w:r w:rsidR="003E1498">
        <w:t xml:space="preserve"> completed user stories of alpha</w:t>
      </w:r>
      <w:r>
        <w:t xml:space="preserve"> release along with satisfaction scale.</w:t>
      </w:r>
      <w:r w:rsidR="003E1498">
        <w:t xml:space="preserve"> You can check or test all completed user stories on module mentioned below.</w:t>
      </w:r>
    </w:p>
    <w:p w:rsidR="008C7EF5" w:rsidRDefault="008E52F1">
      <w:r>
        <w:t>Please give your satisfaction rate from very satisfied to very dissatisfied mentioned below.</w:t>
      </w:r>
    </w:p>
    <w:p w:rsidR="003627B6" w:rsidRDefault="003627B6">
      <w:r>
        <w:t xml:space="preserve">You </w:t>
      </w:r>
      <w:r w:rsidR="00305BFF">
        <w:t>can access our</w:t>
      </w:r>
      <w:r>
        <w:t xml:space="preserve"> website through local host: </w:t>
      </w:r>
    </w:p>
    <w:p w:rsidR="00A90E7E" w:rsidRDefault="00A90E7E">
      <w:r>
        <w:t>Front end:</w:t>
      </w:r>
      <w:r w:rsidR="008826D0">
        <w:t xml:space="preserve"> </w:t>
      </w:r>
      <w:r w:rsidR="008826D0" w:rsidRPr="008826D0">
        <w:t>http://localhost/findblood/</w:t>
      </w:r>
    </w:p>
    <w:p w:rsidR="00A90E7E" w:rsidRDefault="00A90E7E">
      <w:r>
        <w:t>Admin:</w:t>
      </w:r>
      <w:r w:rsidR="008826D0">
        <w:t xml:space="preserve"> </w:t>
      </w:r>
      <w:r w:rsidR="008826D0" w:rsidRPr="008826D0">
        <w:t>http://localhost/findblood/Admin/</w:t>
      </w:r>
    </w:p>
    <w:p w:rsidR="00A90E7E" w:rsidRPr="008C7EF5" w:rsidRDefault="00A90E7E" w:rsidP="00BD1313">
      <w:r>
        <w:t>Access of admin:</w:t>
      </w:r>
      <w:r w:rsidR="008826D0">
        <w:t xml:space="preserve"> </w:t>
      </w:r>
      <w:r w:rsidR="008826D0" w:rsidRPr="008826D0">
        <w:t>u</w:t>
      </w:r>
      <w:r w:rsidR="008826D0">
        <w:t xml:space="preserve">ser </w:t>
      </w:r>
      <w:r w:rsidR="00E81D10">
        <w:t>name -</w:t>
      </w:r>
      <w:r w:rsidR="008826D0" w:rsidRPr="008826D0">
        <w:t xml:space="preserve"> </w:t>
      </w:r>
      <w:hyperlink r:id="rId5" w:history="1">
        <w:r w:rsidR="00E81D10" w:rsidRPr="00165479">
          <w:rPr>
            <w:rStyle w:val="Hyperlink"/>
          </w:rPr>
          <w:t>admin@gmail.com</w:t>
        </w:r>
      </w:hyperlink>
      <w:r w:rsidR="004C0468">
        <w:t xml:space="preserve">, </w:t>
      </w:r>
      <w:r w:rsidR="004C0468" w:rsidRPr="008826D0">
        <w:t>Password</w:t>
      </w:r>
      <w:r w:rsidR="00E81D10">
        <w:t xml:space="preserve"> -</w:t>
      </w:r>
      <w:r w:rsidR="008826D0" w:rsidRPr="008826D0">
        <w:t xml:space="preserve"> admin123</w:t>
      </w:r>
    </w:p>
    <w:p w:rsidR="005943D8" w:rsidRPr="000177A5" w:rsidRDefault="005943D8" w:rsidP="005943D8">
      <w:pPr>
        <w:rPr>
          <w:b/>
        </w:rPr>
      </w:pPr>
      <w:r w:rsidRPr="000177A5">
        <w:rPr>
          <w:b/>
        </w:rPr>
        <w:t>Satisfaction Scale:</w:t>
      </w:r>
    </w:p>
    <w:p w:rsidR="003B008D" w:rsidRDefault="005943D8">
      <w:r>
        <w:t>5 = Very Satisfied              4 = Satisfied           3 = OK              2 = Dissatisfied             1 = Very Dissatisfied</w:t>
      </w:r>
    </w:p>
    <w:tbl>
      <w:tblPr>
        <w:tblStyle w:val="TableGrid"/>
        <w:tblW w:w="9331" w:type="dxa"/>
        <w:tblLook w:val="04A0" w:firstRow="1" w:lastRow="0" w:firstColumn="1" w:lastColumn="0" w:noHBand="0" w:noVBand="1"/>
      </w:tblPr>
      <w:tblGrid>
        <w:gridCol w:w="1168"/>
        <w:gridCol w:w="5576"/>
        <w:gridCol w:w="2587"/>
      </w:tblGrid>
      <w:tr w:rsidR="003B008D" w:rsidTr="000F620F">
        <w:trPr>
          <w:trHeight w:val="371"/>
        </w:trPr>
        <w:tc>
          <w:tcPr>
            <w:tcW w:w="1168" w:type="dxa"/>
          </w:tcPr>
          <w:p w:rsidR="003B008D" w:rsidRDefault="003B008D">
            <w:r>
              <w:t>Sr. No.</w:t>
            </w:r>
          </w:p>
        </w:tc>
        <w:tc>
          <w:tcPr>
            <w:tcW w:w="5576" w:type="dxa"/>
          </w:tcPr>
          <w:p w:rsidR="003B008D" w:rsidRDefault="00920261">
            <w:r>
              <w:t>Features</w:t>
            </w:r>
          </w:p>
        </w:tc>
        <w:tc>
          <w:tcPr>
            <w:tcW w:w="2587" w:type="dxa"/>
          </w:tcPr>
          <w:p w:rsidR="003B008D" w:rsidRDefault="003B008D">
            <w:r>
              <w:t>Satisfaction Rating</w:t>
            </w:r>
          </w:p>
        </w:tc>
      </w:tr>
      <w:tr w:rsidR="005A1C6C" w:rsidTr="000F620F">
        <w:trPr>
          <w:trHeight w:val="371"/>
        </w:trPr>
        <w:tc>
          <w:tcPr>
            <w:tcW w:w="1168" w:type="dxa"/>
          </w:tcPr>
          <w:p w:rsidR="005A1C6C" w:rsidRDefault="005A1C6C">
            <w:r>
              <w:t>1.</w:t>
            </w:r>
          </w:p>
        </w:tc>
        <w:tc>
          <w:tcPr>
            <w:tcW w:w="5576" w:type="dxa"/>
          </w:tcPr>
          <w:p w:rsidR="005A1C6C" w:rsidRDefault="008C7EF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ome Page</w:t>
            </w:r>
          </w:p>
        </w:tc>
        <w:tc>
          <w:tcPr>
            <w:tcW w:w="2587" w:type="dxa"/>
          </w:tcPr>
          <w:p w:rsidR="005A1C6C" w:rsidRDefault="005A1C6C"/>
        </w:tc>
      </w:tr>
      <w:tr w:rsidR="005A1C6C" w:rsidTr="000F620F">
        <w:trPr>
          <w:trHeight w:val="371"/>
        </w:trPr>
        <w:tc>
          <w:tcPr>
            <w:tcW w:w="1168" w:type="dxa"/>
          </w:tcPr>
          <w:p w:rsidR="005A1C6C" w:rsidRDefault="005A1C6C">
            <w:r>
              <w:t>2.</w:t>
            </w:r>
          </w:p>
        </w:tc>
        <w:tc>
          <w:tcPr>
            <w:tcW w:w="5576" w:type="dxa"/>
          </w:tcPr>
          <w:p w:rsidR="005A1C6C" w:rsidRDefault="00693EBD">
            <w:pPr>
              <w:rPr>
                <w:rFonts w:ascii="Calibri" w:hAnsi="Calibri" w:cs="Calibri"/>
                <w:color w:val="000000"/>
              </w:rPr>
            </w:pPr>
            <w:r w:rsidRPr="00693EBD">
              <w:rPr>
                <w:rFonts w:ascii="Calibri" w:hAnsi="Calibri" w:cs="Calibri"/>
                <w:color w:val="000000"/>
              </w:rPr>
              <w:t>Donor registration</w:t>
            </w:r>
          </w:p>
        </w:tc>
        <w:tc>
          <w:tcPr>
            <w:tcW w:w="2587" w:type="dxa"/>
          </w:tcPr>
          <w:p w:rsidR="005A1C6C" w:rsidRDefault="005A1C6C"/>
        </w:tc>
      </w:tr>
      <w:tr w:rsidR="005A1C6C" w:rsidTr="000F620F">
        <w:trPr>
          <w:trHeight w:val="349"/>
        </w:trPr>
        <w:tc>
          <w:tcPr>
            <w:tcW w:w="1168" w:type="dxa"/>
          </w:tcPr>
          <w:p w:rsidR="005A1C6C" w:rsidRDefault="005A1C6C">
            <w:r>
              <w:t>3.</w:t>
            </w:r>
          </w:p>
        </w:tc>
        <w:tc>
          <w:tcPr>
            <w:tcW w:w="5576" w:type="dxa"/>
          </w:tcPr>
          <w:p w:rsidR="005A1C6C" w:rsidRDefault="00693EBD">
            <w:pPr>
              <w:rPr>
                <w:rFonts w:ascii="Calibri" w:hAnsi="Calibri" w:cs="Calibri"/>
                <w:color w:val="000000"/>
              </w:rPr>
            </w:pPr>
            <w:r w:rsidRPr="00693EBD">
              <w:rPr>
                <w:rFonts w:ascii="Calibri" w:hAnsi="Calibri" w:cs="Calibri"/>
                <w:color w:val="000000"/>
              </w:rPr>
              <w:t>Donor Login</w:t>
            </w:r>
          </w:p>
        </w:tc>
        <w:tc>
          <w:tcPr>
            <w:tcW w:w="2587" w:type="dxa"/>
          </w:tcPr>
          <w:p w:rsidR="005A1C6C" w:rsidRDefault="005A1C6C"/>
        </w:tc>
      </w:tr>
      <w:tr w:rsidR="005A1C6C" w:rsidTr="000F620F">
        <w:trPr>
          <w:trHeight w:val="371"/>
        </w:trPr>
        <w:tc>
          <w:tcPr>
            <w:tcW w:w="1168" w:type="dxa"/>
          </w:tcPr>
          <w:p w:rsidR="005A1C6C" w:rsidRDefault="005A1C6C">
            <w:r>
              <w:t>4.</w:t>
            </w:r>
          </w:p>
        </w:tc>
        <w:tc>
          <w:tcPr>
            <w:tcW w:w="5576" w:type="dxa"/>
          </w:tcPr>
          <w:p w:rsidR="005A1C6C" w:rsidRPr="00DE3875" w:rsidRDefault="00693EBD">
            <w:pPr>
              <w:rPr>
                <w:rFonts w:ascii="Calibri" w:hAnsi="Calibri" w:cs="Calibri"/>
              </w:rPr>
            </w:pPr>
            <w:r w:rsidRPr="00693EBD">
              <w:rPr>
                <w:rFonts w:ascii="Calibri" w:hAnsi="Calibri" w:cs="Calibri"/>
              </w:rPr>
              <w:t>Admin Dashboard</w:t>
            </w:r>
          </w:p>
        </w:tc>
        <w:tc>
          <w:tcPr>
            <w:tcW w:w="2587" w:type="dxa"/>
          </w:tcPr>
          <w:p w:rsidR="005A1C6C" w:rsidRDefault="005A1C6C"/>
        </w:tc>
      </w:tr>
      <w:tr w:rsidR="005A1C6C" w:rsidTr="000F620F">
        <w:trPr>
          <w:trHeight w:val="315"/>
        </w:trPr>
        <w:tc>
          <w:tcPr>
            <w:tcW w:w="1168" w:type="dxa"/>
          </w:tcPr>
          <w:p w:rsidR="005A1C6C" w:rsidRDefault="005A1C6C">
            <w:r>
              <w:t>5.</w:t>
            </w:r>
          </w:p>
        </w:tc>
        <w:tc>
          <w:tcPr>
            <w:tcW w:w="5576" w:type="dxa"/>
          </w:tcPr>
          <w:p w:rsidR="005A1C6C" w:rsidRPr="00DE3875" w:rsidRDefault="00693EBD">
            <w:pPr>
              <w:rPr>
                <w:rFonts w:ascii="Calibri" w:hAnsi="Calibri" w:cs="Calibri"/>
              </w:rPr>
            </w:pPr>
            <w:r w:rsidRPr="00693EBD">
              <w:rPr>
                <w:rFonts w:ascii="Calibri" w:hAnsi="Calibri" w:cs="Calibri"/>
              </w:rPr>
              <w:t>Admin Login</w:t>
            </w:r>
          </w:p>
        </w:tc>
        <w:tc>
          <w:tcPr>
            <w:tcW w:w="2587" w:type="dxa"/>
          </w:tcPr>
          <w:p w:rsidR="005A1C6C" w:rsidRDefault="005A1C6C"/>
        </w:tc>
      </w:tr>
      <w:tr w:rsidR="005A1C6C" w:rsidTr="000F620F">
        <w:trPr>
          <w:trHeight w:val="315"/>
        </w:trPr>
        <w:tc>
          <w:tcPr>
            <w:tcW w:w="1168" w:type="dxa"/>
          </w:tcPr>
          <w:p w:rsidR="005A1C6C" w:rsidRDefault="005A1C6C">
            <w:r>
              <w:t>6.</w:t>
            </w:r>
          </w:p>
        </w:tc>
        <w:tc>
          <w:tcPr>
            <w:tcW w:w="5576" w:type="dxa"/>
          </w:tcPr>
          <w:p w:rsidR="005A1C6C" w:rsidRPr="00DE3875" w:rsidRDefault="00693EBD">
            <w:pPr>
              <w:rPr>
                <w:rFonts w:ascii="Calibri" w:hAnsi="Calibri" w:cs="Calibri"/>
              </w:rPr>
            </w:pPr>
            <w:r w:rsidRPr="00693EBD">
              <w:rPr>
                <w:rFonts w:ascii="Calibri" w:hAnsi="Calibri" w:cs="Calibri"/>
              </w:rPr>
              <w:t>Navigation bar</w:t>
            </w:r>
          </w:p>
        </w:tc>
        <w:tc>
          <w:tcPr>
            <w:tcW w:w="2587" w:type="dxa"/>
          </w:tcPr>
          <w:p w:rsidR="005A1C6C" w:rsidRDefault="005A1C6C"/>
        </w:tc>
      </w:tr>
      <w:tr w:rsidR="005A1C6C" w:rsidTr="000F620F">
        <w:trPr>
          <w:trHeight w:val="315"/>
        </w:trPr>
        <w:tc>
          <w:tcPr>
            <w:tcW w:w="1168" w:type="dxa"/>
          </w:tcPr>
          <w:p w:rsidR="005A1C6C" w:rsidRDefault="005A1C6C">
            <w:r>
              <w:t>7.</w:t>
            </w:r>
          </w:p>
        </w:tc>
        <w:tc>
          <w:tcPr>
            <w:tcW w:w="5576" w:type="dxa"/>
          </w:tcPr>
          <w:p w:rsidR="005A1C6C" w:rsidRPr="00DE3875" w:rsidRDefault="00693EBD">
            <w:pPr>
              <w:rPr>
                <w:rFonts w:ascii="Calibri" w:hAnsi="Calibri" w:cs="Calibri"/>
              </w:rPr>
            </w:pPr>
            <w:r w:rsidRPr="00693EBD">
              <w:rPr>
                <w:rFonts w:ascii="Calibri" w:hAnsi="Calibri" w:cs="Calibri"/>
              </w:rPr>
              <w:t>Manage donors</w:t>
            </w:r>
          </w:p>
        </w:tc>
        <w:tc>
          <w:tcPr>
            <w:tcW w:w="2587" w:type="dxa"/>
          </w:tcPr>
          <w:p w:rsidR="005A1C6C" w:rsidRDefault="005A1C6C"/>
        </w:tc>
      </w:tr>
      <w:tr w:rsidR="00693EBD" w:rsidTr="000F620F">
        <w:trPr>
          <w:trHeight w:val="315"/>
        </w:trPr>
        <w:tc>
          <w:tcPr>
            <w:tcW w:w="1168" w:type="dxa"/>
          </w:tcPr>
          <w:p w:rsidR="00693EBD" w:rsidRDefault="00B8200A">
            <w:r>
              <w:t>8.</w:t>
            </w:r>
          </w:p>
        </w:tc>
        <w:tc>
          <w:tcPr>
            <w:tcW w:w="5576" w:type="dxa"/>
          </w:tcPr>
          <w:p w:rsidR="00693EBD" w:rsidRPr="00693EBD" w:rsidRDefault="00693EBD">
            <w:pPr>
              <w:rPr>
                <w:rFonts w:ascii="Calibri" w:hAnsi="Calibri" w:cs="Calibri"/>
              </w:rPr>
            </w:pPr>
            <w:r w:rsidRPr="00693EBD">
              <w:rPr>
                <w:rFonts w:ascii="Calibri" w:hAnsi="Calibri" w:cs="Calibri"/>
              </w:rPr>
              <w:t>Manage events</w:t>
            </w:r>
          </w:p>
        </w:tc>
        <w:tc>
          <w:tcPr>
            <w:tcW w:w="2587" w:type="dxa"/>
          </w:tcPr>
          <w:p w:rsidR="00693EBD" w:rsidRDefault="00693EBD"/>
        </w:tc>
      </w:tr>
      <w:tr w:rsidR="00693EBD" w:rsidTr="000F620F">
        <w:trPr>
          <w:trHeight w:val="315"/>
        </w:trPr>
        <w:tc>
          <w:tcPr>
            <w:tcW w:w="1168" w:type="dxa"/>
          </w:tcPr>
          <w:p w:rsidR="00B8200A" w:rsidRDefault="00B8200A">
            <w:r>
              <w:t>9.</w:t>
            </w:r>
          </w:p>
        </w:tc>
        <w:tc>
          <w:tcPr>
            <w:tcW w:w="5576" w:type="dxa"/>
          </w:tcPr>
          <w:p w:rsidR="00693EBD" w:rsidRPr="00693EBD" w:rsidRDefault="00693EB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bout Us</w:t>
            </w:r>
          </w:p>
        </w:tc>
        <w:tc>
          <w:tcPr>
            <w:tcW w:w="2587" w:type="dxa"/>
          </w:tcPr>
          <w:p w:rsidR="00693EBD" w:rsidRDefault="00693EBD"/>
        </w:tc>
      </w:tr>
    </w:tbl>
    <w:p w:rsidR="00C71A4F" w:rsidRDefault="00C71A4F" w:rsidP="00920261"/>
    <w:p w:rsidR="003D3CD0" w:rsidRDefault="003D3CD0" w:rsidP="00920261">
      <w:r>
        <w:t>We have planned 12 user stories in whic</w:t>
      </w:r>
      <w:r w:rsidR="00182C0E">
        <w:t>h 9</w:t>
      </w:r>
      <w:r>
        <w:t xml:space="preserve"> are successfully completed</w:t>
      </w:r>
      <w:r w:rsidR="00182C0E">
        <w:t>, 1</w:t>
      </w:r>
      <w:r>
        <w:t xml:space="preserve"> user stor</w:t>
      </w:r>
      <w:r w:rsidR="00182C0E">
        <w:t>y</w:t>
      </w:r>
      <w:r>
        <w:t xml:space="preserve"> </w:t>
      </w:r>
      <w:r w:rsidR="00182C0E">
        <w:t>is</w:t>
      </w:r>
      <w:r>
        <w:t xml:space="preserve"> partially completed, and 2 are push back to final release.</w:t>
      </w:r>
    </w:p>
    <w:p w:rsidR="00920261" w:rsidRDefault="00732AA1">
      <w:r>
        <w:t>Please give</w:t>
      </w:r>
      <w:r w:rsidR="00920261">
        <w:t xml:space="preserve"> your feedback below regarding the overall delivery of the project in the </w:t>
      </w:r>
      <w:r w:rsidR="003E3314">
        <w:t>final</w:t>
      </w:r>
      <w:r w:rsidR="00920261">
        <w:t xml:space="preserve"> release:</w:t>
      </w:r>
    </w:p>
    <w:p w:rsidR="00920261" w:rsidRDefault="00E732E9">
      <w:r>
        <w:rPr>
          <w:noProof/>
        </w:rPr>
      </w:r>
      <w:r>
        <w:rPr>
          <w:noProof/>
        </w:rPr>
        <w:pict>
          <v:rect id="Rectangle 1" o:spid="_x0000_s1026" style="width:433.8pt;height:58.2pt;visibility:visibl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" fillcolor="white [3212]" strokecolor="#1f3763 [1604]" strokeweight="1pt">
            <v:textbox>
              <w:txbxContent>
                <w:p w:rsidR="003A021E" w:rsidRDefault="003A021E"/>
              </w:txbxContent>
            </v:textbox>
            <w10:wrap type="none"/>
            <w10:anchorlock/>
          </v:rect>
        </w:pict>
      </w:r>
    </w:p>
    <w:p w:rsidR="005C1B0D" w:rsidRDefault="005C1B0D">
      <w:r>
        <w:t xml:space="preserve">Please sign </w:t>
      </w:r>
      <w:bookmarkStart w:id="0" w:name="_GoBack"/>
      <w:bookmarkEnd w:id="0"/>
      <w:r>
        <w:t>to acknowled</w:t>
      </w:r>
      <w:r w:rsidR="00CB3077">
        <w:t>ge and agree to all the components</w:t>
      </w:r>
      <w:r>
        <w:t xml:space="preserve"> of the </w:t>
      </w:r>
      <w:r w:rsidR="00346C8E">
        <w:t>above-mentioned</w:t>
      </w:r>
      <w:r>
        <w:t xml:space="preserve"> </w:t>
      </w:r>
      <w:r w:rsidR="00CB3077">
        <w:t>provided things</w:t>
      </w:r>
      <w:r>
        <w:t xml:space="preserve"> of </w:t>
      </w:r>
      <w:r w:rsidR="00680907">
        <w:t>alpha</w:t>
      </w:r>
      <w:r>
        <w:t xml:space="preserve"> and final releases, unless otherwise suggested by you in the feedback box:</w:t>
      </w:r>
    </w:p>
    <w:p w:rsidR="00140311" w:rsidRDefault="00140311">
      <w:pPr>
        <w:rPr>
          <w:b/>
          <w:noProof/>
          <w:lang w:val="en-US"/>
        </w:rPr>
      </w:pPr>
    </w:p>
    <w:p w:rsidR="004C0E88" w:rsidRDefault="004C0E88">
      <w:pPr>
        <w:rPr>
          <w:b/>
          <w:noProof/>
          <w:lang w:val="en-US"/>
        </w:rPr>
      </w:pPr>
      <w:r w:rsidRPr="004C0E88">
        <w:rPr>
          <w:b/>
          <w:noProof/>
          <w:lang w:val="en-US"/>
        </w:rPr>
        <w:t>Signature</w:t>
      </w:r>
      <w:r>
        <w:rPr>
          <w:b/>
          <w:noProof/>
          <w:lang w:val="en-US"/>
        </w:rPr>
        <w:t>:</w:t>
      </w:r>
    </w:p>
    <w:p w:rsidR="004C0E88" w:rsidRPr="004C0E88" w:rsidRDefault="004C0E88">
      <w:pPr>
        <w:rPr>
          <w:b/>
        </w:rPr>
      </w:pPr>
      <w:r w:rsidRPr="004C0E88">
        <w:rPr>
          <w:b/>
          <w:noProof/>
          <w:lang w:val="en-US"/>
        </w:rPr>
        <w:t>Date</w:t>
      </w:r>
      <w:r>
        <w:rPr>
          <w:b/>
          <w:noProof/>
          <w:lang w:val="en-US"/>
        </w:rPr>
        <w:t>:</w:t>
      </w:r>
      <w:r w:rsidR="000C3808">
        <w:rPr>
          <w:b/>
          <w:noProof/>
          <w:lang w:val="en-US"/>
        </w:rPr>
        <w:t xml:space="preserve"> </w:t>
      </w:r>
    </w:p>
    <w:sectPr w:rsidR="004C0E88" w:rsidRPr="004C0E88" w:rsidSect="00726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01A2389"/>
    <w:multiLevelType w:val="hybridMultilevel"/>
    <w:tmpl w:val="BE4881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17E6DF1"/>
    <w:multiLevelType w:val="hybridMultilevel"/>
    <w:tmpl w:val="F5C4E5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AwNTa2MLY0NDY3MDVW0lEKTi0uzszPAykwrAUA4TQU+CwAAAA="/>
  </w:docVars>
  <w:rsids>
    <w:rsidRoot w:val="0008576B"/>
    <w:rsid w:val="00014D44"/>
    <w:rsid w:val="000177A5"/>
    <w:rsid w:val="00051560"/>
    <w:rsid w:val="00063E6E"/>
    <w:rsid w:val="00083AC9"/>
    <w:rsid w:val="0008576B"/>
    <w:rsid w:val="000C3808"/>
    <w:rsid w:val="000C746C"/>
    <w:rsid w:val="000E057D"/>
    <w:rsid w:val="000F3EE5"/>
    <w:rsid w:val="000F620F"/>
    <w:rsid w:val="00140311"/>
    <w:rsid w:val="00182C0E"/>
    <w:rsid w:val="002111B5"/>
    <w:rsid w:val="0024426B"/>
    <w:rsid w:val="00244FAF"/>
    <w:rsid w:val="002618EB"/>
    <w:rsid w:val="002D4DC1"/>
    <w:rsid w:val="00305578"/>
    <w:rsid w:val="00305BFF"/>
    <w:rsid w:val="00346C8E"/>
    <w:rsid w:val="00362461"/>
    <w:rsid w:val="003627B6"/>
    <w:rsid w:val="00396935"/>
    <w:rsid w:val="003A021E"/>
    <w:rsid w:val="003B008D"/>
    <w:rsid w:val="003B6A5B"/>
    <w:rsid w:val="003D3CD0"/>
    <w:rsid w:val="003E1498"/>
    <w:rsid w:val="003E3314"/>
    <w:rsid w:val="003F74D2"/>
    <w:rsid w:val="004347AA"/>
    <w:rsid w:val="0049259A"/>
    <w:rsid w:val="004C0468"/>
    <w:rsid w:val="004C0E88"/>
    <w:rsid w:val="004D2324"/>
    <w:rsid w:val="005250CA"/>
    <w:rsid w:val="005544A1"/>
    <w:rsid w:val="005943D8"/>
    <w:rsid w:val="005944FE"/>
    <w:rsid w:val="005A1C6C"/>
    <w:rsid w:val="005C1B0D"/>
    <w:rsid w:val="005F0021"/>
    <w:rsid w:val="00607C86"/>
    <w:rsid w:val="00644DCD"/>
    <w:rsid w:val="00680907"/>
    <w:rsid w:val="00693EBD"/>
    <w:rsid w:val="006F2A2A"/>
    <w:rsid w:val="007162C0"/>
    <w:rsid w:val="00726943"/>
    <w:rsid w:val="00732AA1"/>
    <w:rsid w:val="007D4C21"/>
    <w:rsid w:val="007E4CDB"/>
    <w:rsid w:val="008204DC"/>
    <w:rsid w:val="008826D0"/>
    <w:rsid w:val="008A4ED2"/>
    <w:rsid w:val="008B4698"/>
    <w:rsid w:val="008C6EE5"/>
    <w:rsid w:val="008C7EF5"/>
    <w:rsid w:val="008D5021"/>
    <w:rsid w:val="008E52F1"/>
    <w:rsid w:val="008F7DC5"/>
    <w:rsid w:val="00920261"/>
    <w:rsid w:val="00931A16"/>
    <w:rsid w:val="00934118"/>
    <w:rsid w:val="00946193"/>
    <w:rsid w:val="009608FA"/>
    <w:rsid w:val="00A07BED"/>
    <w:rsid w:val="00A24ECA"/>
    <w:rsid w:val="00A82E11"/>
    <w:rsid w:val="00A90E7E"/>
    <w:rsid w:val="00B51D21"/>
    <w:rsid w:val="00B602BB"/>
    <w:rsid w:val="00B8200A"/>
    <w:rsid w:val="00B90F37"/>
    <w:rsid w:val="00BD08B4"/>
    <w:rsid w:val="00BD1313"/>
    <w:rsid w:val="00C119DE"/>
    <w:rsid w:val="00C5522C"/>
    <w:rsid w:val="00C71A4F"/>
    <w:rsid w:val="00C80CCA"/>
    <w:rsid w:val="00CA11A0"/>
    <w:rsid w:val="00CB3077"/>
    <w:rsid w:val="00CF6EDF"/>
    <w:rsid w:val="00D25C91"/>
    <w:rsid w:val="00D63A64"/>
    <w:rsid w:val="00D91CED"/>
    <w:rsid w:val="00D93074"/>
    <w:rsid w:val="00DA0AE8"/>
    <w:rsid w:val="00DE3875"/>
    <w:rsid w:val="00DF6B54"/>
    <w:rsid w:val="00E45F82"/>
    <w:rsid w:val="00E732E9"/>
    <w:rsid w:val="00E81D10"/>
    <w:rsid w:val="00E82BF7"/>
    <w:rsid w:val="00E87842"/>
    <w:rsid w:val="00EB69D6"/>
    <w:rsid w:val="00F10274"/>
    <w:rsid w:val="00F84865"/>
    <w:rsid w:val="00FD74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E1C62678-D24F-4905-A76B-4D8064A89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69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6A5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5943D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943D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943D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4619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74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74D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1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9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et Gorasia</dc:creator>
  <cp:lastModifiedBy>admin</cp:lastModifiedBy>
  <cp:revision>55</cp:revision>
  <dcterms:created xsi:type="dcterms:W3CDTF">2019-04-23T07:18:00Z</dcterms:created>
  <dcterms:modified xsi:type="dcterms:W3CDTF">2019-08-21T09:54:00Z</dcterms:modified>
</cp:coreProperties>
</file>